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 Cha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649 Callie Avenue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ndice.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136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